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176F8" w:rsidRDefault="000C1ED6"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4868545</wp:posOffset>
            </wp:positionH>
            <wp:positionV relativeFrom="paragraph">
              <wp:posOffset>-587375</wp:posOffset>
            </wp:positionV>
            <wp:extent cx="1280160" cy="1280160"/>
            <wp:effectExtent l="0" t="0" r="0" b="0"/>
            <wp:wrapNone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nkubator_Logo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0160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DC1347" w:rsidRDefault="0089177D" w:rsidP="00DC1347">
      <w:pPr>
        <w:spacing w:after="0"/>
        <w:rPr>
          <w:b/>
          <w:sz w:val="28"/>
        </w:rPr>
      </w:pPr>
      <w:r>
        <w:rPr>
          <w:b/>
          <w:sz w:val="28"/>
        </w:rPr>
        <w:t>f</w:t>
      </w:r>
      <w:r w:rsidR="006176F8" w:rsidRPr="006176F8">
        <w:rPr>
          <w:b/>
          <w:sz w:val="28"/>
        </w:rPr>
        <w:t>ounders@unibw Inkubatorprogramm</w:t>
      </w:r>
    </w:p>
    <w:p w:rsidR="00BB72AB" w:rsidRPr="0089177D" w:rsidRDefault="006176F8" w:rsidP="00DC1347">
      <w:pPr>
        <w:rPr>
          <w:b/>
          <w:i/>
          <w:sz w:val="28"/>
        </w:rPr>
      </w:pPr>
      <w:r w:rsidRPr="0089177D">
        <w:rPr>
          <w:b/>
          <w:i/>
          <w:sz w:val="28"/>
        </w:rPr>
        <w:t>Intrapreneurship Edition</w:t>
      </w:r>
      <w:r w:rsidR="0089177D" w:rsidRPr="0089177D">
        <w:rPr>
          <w:b/>
          <w:i/>
          <w:sz w:val="28"/>
        </w:rPr>
        <w:t xml:space="preserve"> 2021</w:t>
      </w:r>
    </w:p>
    <w:p w:rsidR="006176F8" w:rsidRDefault="006176F8">
      <w:r>
        <w:t xml:space="preserve">Hallo! Schön, dass Du am Inkubatorprogramm – Intrapreneurship Edition teilnehmen möchtest. Neben </w:t>
      </w:r>
      <w:r w:rsidR="00914F6A">
        <w:t>D</w:t>
      </w:r>
      <w:r>
        <w:t xml:space="preserve">einem Video </w:t>
      </w:r>
      <w:r w:rsidR="00480E15">
        <w:t xml:space="preserve">solltest </w:t>
      </w:r>
      <w:r>
        <w:t xml:space="preserve">Du mit Deinem Team dieses Formular ausfüllen und bis zum 31.03.2021 an </w:t>
      </w:r>
      <w:hyperlink r:id="rId8" w:history="1">
        <w:r w:rsidRPr="00DA7F26">
          <w:rPr>
            <w:rStyle w:val="Hyperlink"/>
          </w:rPr>
          <w:t>founders@unibw.de</w:t>
        </w:r>
      </w:hyperlink>
      <w:r>
        <w:t xml:space="preserve"> senden. </w:t>
      </w:r>
    </w:p>
    <w:p w:rsidR="005C3C2F" w:rsidRDefault="005C3C2F"/>
    <w:p w:rsidR="006176F8" w:rsidRPr="0002256E" w:rsidRDefault="005C3C2F">
      <w:pPr>
        <w:rPr>
          <w:b/>
          <w:sz w:val="24"/>
        </w:rPr>
      </w:pPr>
      <w:r w:rsidRPr="0002256E">
        <w:rPr>
          <w:b/>
          <w:sz w:val="24"/>
        </w:rPr>
        <w:t>Du und Dein Team</w:t>
      </w:r>
    </w:p>
    <w:p w:rsidR="005C3C2F" w:rsidRDefault="005C3C2F">
      <w:r>
        <w:t>(Ein Bewerbungsformular per Team reicht)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63"/>
        <w:gridCol w:w="567"/>
        <w:gridCol w:w="6232"/>
      </w:tblGrid>
      <w:tr w:rsidR="004E72F2" w:rsidTr="004E72F2">
        <w:tc>
          <w:tcPr>
            <w:tcW w:w="2263" w:type="dxa"/>
          </w:tcPr>
          <w:p w:rsidR="004E72F2" w:rsidRPr="006176F8" w:rsidRDefault="004E72F2" w:rsidP="004E72F2">
            <w:pPr>
              <w:rPr>
                <w:b/>
              </w:rPr>
            </w:pPr>
            <w:r>
              <w:rPr>
                <w:b/>
              </w:rPr>
              <w:t>Team</w:t>
            </w:r>
          </w:p>
        </w:tc>
        <w:tc>
          <w:tcPr>
            <w:tcW w:w="6799" w:type="dxa"/>
            <w:gridSpan w:val="2"/>
          </w:tcPr>
          <w:p w:rsidR="004E72F2" w:rsidRDefault="004E72F2" w:rsidP="004E72F2">
            <w:pPr>
              <w:rPr>
                <w:i/>
              </w:rPr>
            </w:pPr>
            <w:r>
              <w:rPr>
                <w:i/>
              </w:rPr>
              <w:t>Namen und Kontaktdaten aller Teammitglieder</w:t>
            </w:r>
          </w:p>
          <w:p w:rsidR="004E72F2" w:rsidRPr="005C3C2F" w:rsidRDefault="004E72F2" w:rsidP="004E72F2"/>
          <w:p w:rsidR="004E72F2" w:rsidRPr="005C3C2F" w:rsidRDefault="004E72F2" w:rsidP="004E72F2"/>
          <w:p w:rsidR="004E72F2" w:rsidRPr="005C3C2F" w:rsidRDefault="004E72F2" w:rsidP="004E72F2"/>
        </w:tc>
      </w:tr>
      <w:tr w:rsidR="004E72F2" w:rsidTr="004E72F2">
        <w:tc>
          <w:tcPr>
            <w:tcW w:w="2263" w:type="dxa"/>
          </w:tcPr>
          <w:p w:rsidR="004E72F2" w:rsidRDefault="004E72F2" w:rsidP="004E72F2">
            <w:r>
              <w:rPr>
                <w:b/>
              </w:rPr>
              <w:t>Bezug zur UniBw/</w:t>
            </w:r>
            <w:proofErr w:type="spellStart"/>
            <w:r>
              <w:rPr>
                <w:b/>
              </w:rPr>
              <w:t>Bw</w:t>
            </w:r>
            <w:proofErr w:type="spellEnd"/>
          </w:p>
        </w:tc>
        <w:tc>
          <w:tcPr>
            <w:tcW w:w="567" w:type="dxa"/>
          </w:tcPr>
          <w:p w:rsidR="004E72F2" w:rsidRDefault="004E72F2" w:rsidP="004E72F2">
            <w:r>
              <w:t>__</w:t>
            </w:r>
          </w:p>
          <w:p w:rsidR="004E72F2" w:rsidRDefault="004E72F2" w:rsidP="004E72F2">
            <w:r>
              <w:t>__</w:t>
            </w:r>
          </w:p>
          <w:p w:rsidR="004E72F2" w:rsidRDefault="004E72F2" w:rsidP="004E72F2"/>
          <w:p w:rsidR="004E72F2" w:rsidRDefault="004E72F2" w:rsidP="004E72F2">
            <w:r>
              <w:t>__</w:t>
            </w:r>
          </w:p>
          <w:p w:rsidR="004E72F2" w:rsidRDefault="004E72F2" w:rsidP="004E72F2"/>
          <w:p w:rsidR="004E72F2" w:rsidRDefault="004E72F2" w:rsidP="004E72F2">
            <w:r>
              <w:t>__</w:t>
            </w:r>
          </w:p>
          <w:p w:rsidR="004E72F2" w:rsidRDefault="004E72F2" w:rsidP="004E72F2"/>
          <w:p w:rsidR="004E72F2" w:rsidRDefault="004E72F2" w:rsidP="004E72F2">
            <w:r>
              <w:t>__</w:t>
            </w:r>
          </w:p>
          <w:p w:rsidR="004E72F2" w:rsidRDefault="004E72F2" w:rsidP="004E72F2"/>
          <w:p w:rsidR="004E72F2" w:rsidRDefault="004E72F2" w:rsidP="004E72F2">
            <w:r>
              <w:t>__</w:t>
            </w:r>
          </w:p>
          <w:p w:rsidR="004E72F2" w:rsidRDefault="004E72F2" w:rsidP="004E72F2"/>
          <w:p w:rsidR="004E72F2" w:rsidRDefault="004E72F2" w:rsidP="004E72F2">
            <w:r>
              <w:t>__</w:t>
            </w:r>
          </w:p>
          <w:p w:rsidR="004E72F2" w:rsidRDefault="004E72F2" w:rsidP="004E72F2">
            <w:r>
              <w:t>__</w:t>
            </w:r>
          </w:p>
          <w:p w:rsidR="004E72F2" w:rsidRDefault="004E72F2" w:rsidP="004E72F2">
            <w:r>
              <w:t>__</w:t>
            </w:r>
          </w:p>
        </w:tc>
        <w:tc>
          <w:tcPr>
            <w:tcW w:w="6232" w:type="dxa"/>
          </w:tcPr>
          <w:p w:rsidR="004E72F2" w:rsidRDefault="004E72F2" w:rsidP="004E72F2">
            <w:r>
              <w:t>Ich bin Studierende</w:t>
            </w:r>
            <w:r w:rsidR="0089177D">
              <w:t>/r</w:t>
            </w:r>
            <w:r>
              <w:t xml:space="preserve"> an der Universität der Bundeswehr München</w:t>
            </w:r>
          </w:p>
          <w:p w:rsidR="004E72F2" w:rsidRDefault="004E72F2" w:rsidP="004E72F2">
            <w:r>
              <w:t>Ich bin Studierende</w:t>
            </w:r>
            <w:r w:rsidR="0089177D">
              <w:t>/r</w:t>
            </w:r>
            <w:r>
              <w:t xml:space="preserve"> an der HSU</w:t>
            </w:r>
            <w:r w:rsidRPr="006176F8">
              <w:t xml:space="preserve"> / Universität der Bundeswehr in Hamburg</w:t>
            </w:r>
          </w:p>
          <w:p w:rsidR="004E72F2" w:rsidRDefault="004E72F2" w:rsidP="004E72F2">
            <w:r>
              <w:t>Ich bin Wissenschaftliche</w:t>
            </w:r>
            <w:r w:rsidR="0089177D">
              <w:t>/</w:t>
            </w:r>
            <w:r>
              <w:t>r Mitarbeitende</w:t>
            </w:r>
            <w:r w:rsidR="0089177D">
              <w:t>/r</w:t>
            </w:r>
            <w:r>
              <w:t xml:space="preserve"> an der Universität der Bundeswehr München</w:t>
            </w:r>
          </w:p>
          <w:p w:rsidR="004E72F2" w:rsidRDefault="004E72F2" w:rsidP="004E72F2">
            <w:r>
              <w:t>Ich bin Wissenschaftliche</w:t>
            </w:r>
            <w:r w:rsidR="0089177D">
              <w:t>/</w:t>
            </w:r>
            <w:r>
              <w:t>r Mitarbeitende</w:t>
            </w:r>
            <w:r w:rsidR="0089177D">
              <w:t>/r</w:t>
            </w:r>
            <w:r>
              <w:t xml:space="preserve"> an der HSU</w:t>
            </w:r>
            <w:r w:rsidRPr="006176F8">
              <w:t xml:space="preserve"> / Universität der Bundeswehr in Hamburg</w:t>
            </w:r>
          </w:p>
          <w:p w:rsidR="004E72F2" w:rsidRDefault="004E72F2" w:rsidP="004E72F2">
            <w:r>
              <w:t xml:space="preserve">Ich bin </w:t>
            </w:r>
            <w:r w:rsidRPr="005C3C2F">
              <w:t>Verwaltungsmitarbeitende</w:t>
            </w:r>
            <w:r w:rsidR="0089177D">
              <w:t>/r</w:t>
            </w:r>
            <w:r>
              <w:t xml:space="preserve"> bei der Universität der Bundeswehr München</w:t>
            </w:r>
          </w:p>
          <w:p w:rsidR="004E72F2" w:rsidRDefault="004E72F2" w:rsidP="004E72F2">
            <w:r>
              <w:t xml:space="preserve">Ich bin </w:t>
            </w:r>
            <w:r w:rsidRPr="005C3C2F">
              <w:t>Verwaltungsmitarbeitende</w:t>
            </w:r>
            <w:r w:rsidR="0089177D">
              <w:t>/r</w:t>
            </w:r>
            <w:r>
              <w:t xml:space="preserve"> bei der HSU</w:t>
            </w:r>
            <w:r w:rsidRPr="006176F8">
              <w:t xml:space="preserve"> / Universität der Bundeswehr in Hamburg</w:t>
            </w:r>
          </w:p>
          <w:p w:rsidR="004E72F2" w:rsidRDefault="004E72F2" w:rsidP="004E72F2">
            <w:r>
              <w:t>Ich bin Professor/in bei der UniBw oder der HSU</w:t>
            </w:r>
          </w:p>
          <w:p w:rsidR="004E72F2" w:rsidRDefault="004E72F2" w:rsidP="004E72F2">
            <w:r>
              <w:t>Ich bin Soldat/in, Reservist/in oder Alumn</w:t>
            </w:r>
            <w:r w:rsidR="0089177D">
              <w:t>i</w:t>
            </w:r>
          </w:p>
          <w:p w:rsidR="004E72F2" w:rsidRDefault="004E72F2" w:rsidP="004E72F2">
            <w:r w:rsidRPr="00CF12DF">
              <w:t>Ich bin kein/e Angehörige/r (der Universitäten) der Bundeswehr.</w:t>
            </w:r>
          </w:p>
          <w:p w:rsidR="004E72F2" w:rsidRDefault="004E72F2" w:rsidP="004E72F2">
            <w:r>
              <w:t>Meine Organisation: ___________________________________</w:t>
            </w:r>
          </w:p>
          <w:p w:rsidR="004E72F2" w:rsidRPr="006176F8" w:rsidRDefault="004E72F2" w:rsidP="004E72F2"/>
        </w:tc>
      </w:tr>
      <w:tr w:rsidR="004E72F2" w:rsidTr="004E72F2">
        <w:tc>
          <w:tcPr>
            <w:tcW w:w="2263" w:type="dxa"/>
          </w:tcPr>
          <w:p w:rsidR="004E72F2" w:rsidRDefault="004E72F2" w:rsidP="004E72F2">
            <w:pPr>
              <w:rPr>
                <w:b/>
              </w:rPr>
            </w:pPr>
            <w:r>
              <w:rPr>
                <w:b/>
              </w:rPr>
              <w:t>Organisation</w:t>
            </w:r>
          </w:p>
        </w:tc>
        <w:tc>
          <w:tcPr>
            <w:tcW w:w="6799" w:type="dxa"/>
            <w:gridSpan w:val="2"/>
          </w:tcPr>
          <w:p w:rsidR="004E72F2" w:rsidRDefault="0002256E" w:rsidP="004E72F2">
            <w:r>
              <w:t xml:space="preserve">Hast </w:t>
            </w:r>
            <w:r w:rsidR="0089177D">
              <w:t>D</w:t>
            </w:r>
            <w:r>
              <w:t xml:space="preserve">u schon Support von </w:t>
            </w:r>
            <w:r w:rsidR="0089177D">
              <w:t>D</w:t>
            </w:r>
            <w:r>
              <w:t xml:space="preserve">einer Organisation, um deine Idee </w:t>
            </w:r>
            <w:r w:rsidR="0089177D">
              <w:t>um</w:t>
            </w:r>
            <w:r>
              <w:t>zus</w:t>
            </w:r>
            <w:r w:rsidR="00914F6A">
              <w:t>e</w:t>
            </w:r>
            <w:r>
              <w:t>tzen?</w:t>
            </w:r>
          </w:p>
          <w:p w:rsidR="004E72F2" w:rsidRDefault="004E72F2" w:rsidP="004E72F2"/>
          <w:p w:rsidR="0002256E" w:rsidRDefault="0002256E" w:rsidP="0002256E">
            <w:r>
              <w:t xml:space="preserve">   ___ Ja      ___ Nein</w:t>
            </w:r>
          </w:p>
          <w:p w:rsidR="004E72F2" w:rsidRPr="004E72F2" w:rsidRDefault="004E72F2" w:rsidP="004E72F2"/>
        </w:tc>
      </w:tr>
      <w:tr w:rsidR="004E72F2" w:rsidRPr="004E72F2" w:rsidTr="004E72F2">
        <w:tc>
          <w:tcPr>
            <w:tcW w:w="2263" w:type="dxa"/>
          </w:tcPr>
          <w:p w:rsidR="004E72F2" w:rsidRPr="004E72F2" w:rsidRDefault="004E72F2">
            <w:pPr>
              <w:rPr>
                <w:b/>
              </w:rPr>
            </w:pPr>
            <w:r w:rsidRPr="004E72F2">
              <w:rPr>
                <w:b/>
              </w:rPr>
              <w:t>Bestätigung</w:t>
            </w:r>
          </w:p>
        </w:tc>
        <w:tc>
          <w:tcPr>
            <w:tcW w:w="6799" w:type="dxa"/>
            <w:gridSpan w:val="2"/>
          </w:tcPr>
          <w:p w:rsidR="004E72F2" w:rsidRDefault="004E72F2" w:rsidP="004E72F2">
            <w:r>
              <w:t xml:space="preserve">Die Termine sind: </w:t>
            </w:r>
          </w:p>
          <w:p w:rsidR="004E72F2" w:rsidRPr="004E72F2" w:rsidRDefault="004E72F2" w:rsidP="004E72F2">
            <w:pPr>
              <w:pStyle w:val="Listenabsatz"/>
              <w:numPr>
                <w:ilvl w:val="0"/>
                <w:numId w:val="1"/>
              </w:numPr>
              <w:rPr>
                <w:lang w:val="en-GB"/>
              </w:rPr>
            </w:pPr>
            <w:r>
              <w:t xml:space="preserve">Kick-Off: 15. </w:t>
            </w:r>
            <w:r w:rsidRPr="004E72F2">
              <w:rPr>
                <w:lang w:val="en-GB"/>
              </w:rPr>
              <w:t xml:space="preserve">April 2021 </w:t>
            </w:r>
          </w:p>
          <w:p w:rsidR="00914F6A" w:rsidRDefault="004E72F2" w:rsidP="004E72F2">
            <w:pPr>
              <w:pStyle w:val="Listenabsatz"/>
              <w:numPr>
                <w:ilvl w:val="0"/>
                <w:numId w:val="1"/>
              </w:numPr>
              <w:rPr>
                <w:lang w:val="en-GB"/>
              </w:rPr>
            </w:pPr>
            <w:r w:rsidRPr="004E72F2">
              <w:rPr>
                <w:lang w:val="en-GB"/>
              </w:rPr>
              <w:t xml:space="preserve">Workshop I: </w:t>
            </w:r>
            <w:r w:rsidR="00914F6A">
              <w:rPr>
                <w:lang w:val="en-GB"/>
              </w:rPr>
              <w:t>16. April 2021</w:t>
            </w:r>
          </w:p>
          <w:p w:rsidR="004E72F2" w:rsidRPr="004E72F2" w:rsidRDefault="00914F6A" w:rsidP="004E72F2">
            <w:pPr>
              <w:pStyle w:val="Listenabsatz"/>
              <w:numPr>
                <w:ilvl w:val="0"/>
                <w:numId w:val="1"/>
              </w:numPr>
              <w:rPr>
                <w:lang w:val="en-GB"/>
              </w:rPr>
            </w:pPr>
            <w:r>
              <w:rPr>
                <w:lang w:val="en-GB"/>
              </w:rPr>
              <w:t xml:space="preserve">Workshop II: </w:t>
            </w:r>
            <w:r w:rsidR="004E72F2" w:rsidRPr="004E72F2">
              <w:rPr>
                <w:lang w:val="en-GB"/>
              </w:rPr>
              <w:t xml:space="preserve">30. April 2021 </w:t>
            </w:r>
          </w:p>
          <w:p w:rsidR="004E72F2" w:rsidRDefault="004E72F2" w:rsidP="004E72F2">
            <w:pPr>
              <w:pStyle w:val="Listenabsatz"/>
              <w:numPr>
                <w:ilvl w:val="0"/>
                <w:numId w:val="1"/>
              </w:numPr>
            </w:pPr>
            <w:r w:rsidRPr="004E72F2">
              <w:rPr>
                <w:lang w:val="en-GB"/>
              </w:rPr>
              <w:t>Workshop II</w:t>
            </w:r>
            <w:r w:rsidR="00914F6A">
              <w:rPr>
                <w:lang w:val="en-GB"/>
              </w:rPr>
              <w:t>I</w:t>
            </w:r>
            <w:r w:rsidRPr="004E72F2">
              <w:rPr>
                <w:lang w:val="en-GB"/>
              </w:rPr>
              <w:t xml:space="preserve">: 14. </w:t>
            </w:r>
            <w:r>
              <w:t>Mai 2021</w:t>
            </w:r>
          </w:p>
          <w:p w:rsidR="004E72F2" w:rsidRDefault="004E72F2" w:rsidP="004E72F2">
            <w:pPr>
              <w:pStyle w:val="Listenabsatz"/>
              <w:numPr>
                <w:ilvl w:val="0"/>
                <w:numId w:val="1"/>
              </w:numPr>
            </w:pPr>
            <w:r>
              <w:t>Workshop I</w:t>
            </w:r>
            <w:r w:rsidR="00914F6A">
              <w:t>V</w:t>
            </w:r>
            <w:r>
              <w:t>: 28. Mai 2021</w:t>
            </w:r>
          </w:p>
          <w:p w:rsidR="004E72F2" w:rsidRDefault="004E72F2" w:rsidP="004E72F2">
            <w:pPr>
              <w:pStyle w:val="Listenabsatz"/>
              <w:numPr>
                <w:ilvl w:val="0"/>
                <w:numId w:val="1"/>
              </w:numPr>
              <w:rPr>
                <w:lang w:val="en-GB"/>
              </w:rPr>
            </w:pPr>
            <w:r w:rsidRPr="004E72F2">
              <w:rPr>
                <w:lang w:val="en-GB"/>
              </w:rPr>
              <w:t>founders@night</w:t>
            </w:r>
            <w:bookmarkStart w:id="0" w:name="_GoBack"/>
            <w:bookmarkEnd w:id="0"/>
            <w:r w:rsidRPr="004E72F2">
              <w:rPr>
                <w:lang w:val="en-GB"/>
              </w:rPr>
              <w:t xml:space="preserve">: 10. </w:t>
            </w:r>
            <w:proofErr w:type="spellStart"/>
            <w:r w:rsidRPr="004E72F2">
              <w:rPr>
                <w:lang w:val="en-GB"/>
              </w:rPr>
              <w:t>Juni</w:t>
            </w:r>
            <w:proofErr w:type="spellEnd"/>
            <w:r w:rsidRPr="004E72F2">
              <w:rPr>
                <w:lang w:val="en-GB"/>
              </w:rPr>
              <w:t xml:space="preserve"> 2021</w:t>
            </w:r>
          </w:p>
          <w:p w:rsidR="004E72F2" w:rsidRDefault="004E72F2" w:rsidP="004E72F2">
            <w:r w:rsidRPr="004E72F2">
              <w:t>Bestätig</w:t>
            </w:r>
            <w:r w:rsidR="0089177D">
              <w:t>s</w:t>
            </w:r>
            <w:r>
              <w:t>t</w:t>
            </w:r>
            <w:r w:rsidRPr="004E72F2">
              <w:t xml:space="preserve"> </w:t>
            </w:r>
            <w:r w:rsidR="0089177D">
              <w:t>Du</w:t>
            </w:r>
            <w:r w:rsidRPr="004E72F2">
              <w:t xml:space="preserve">, dass </w:t>
            </w:r>
            <w:r w:rsidR="0089177D">
              <w:t>Du (und Dein Team)</w:t>
            </w:r>
            <w:r w:rsidRPr="004E72F2">
              <w:t xml:space="preserve"> an den geplanten Workshops und Aktivitäten teilnehmen </w:t>
            </w:r>
            <w:proofErr w:type="spellStart"/>
            <w:r w:rsidRPr="004E72F2">
              <w:t>k</w:t>
            </w:r>
            <w:r w:rsidR="0089177D">
              <w:t>a</w:t>
            </w:r>
            <w:r w:rsidRPr="004E72F2">
              <w:t>nn</w:t>
            </w:r>
            <w:r>
              <w:t>t</w:t>
            </w:r>
            <w:proofErr w:type="spellEnd"/>
            <w:r w:rsidRPr="004E72F2">
              <w:t>?</w:t>
            </w:r>
          </w:p>
          <w:p w:rsidR="004E72F2" w:rsidRDefault="004E72F2" w:rsidP="004E72F2">
            <w:r>
              <w:t xml:space="preserve">   ___ Ja      ___ Nein</w:t>
            </w:r>
          </w:p>
          <w:p w:rsidR="004E72F2" w:rsidRPr="004E72F2" w:rsidRDefault="004E72F2" w:rsidP="004E72F2"/>
        </w:tc>
      </w:tr>
    </w:tbl>
    <w:p w:rsidR="004E72F2" w:rsidRDefault="004E72F2"/>
    <w:p w:rsidR="004E72F2" w:rsidRDefault="004E72F2"/>
    <w:p w:rsidR="004E72F2" w:rsidRPr="0002256E" w:rsidRDefault="004E72F2">
      <w:pPr>
        <w:rPr>
          <w:b/>
          <w:sz w:val="24"/>
        </w:rPr>
      </w:pPr>
      <w:r w:rsidRPr="0002256E">
        <w:rPr>
          <w:b/>
          <w:sz w:val="24"/>
        </w:rPr>
        <w:lastRenderedPageBreak/>
        <w:t>Deine Lösungsidee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60"/>
        <w:gridCol w:w="6802"/>
      </w:tblGrid>
      <w:tr w:rsidR="005C3C2F" w:rsidTr="004E72F2">
        <w:tc>
          <w:tcPr>
            <w:tcW w:w="2260" w:type="dxa"/>
            <w:tcBorders>
              <w:top w:val="single" w:sz="4" w:space="0" w:color="auto"/>
            </w:tcBorders>
          </w:tcPr>
          <w:p w:rsidR="005C3C2F" w:rsidRPr="006176F8" w:rsidRDefault="005C3C2F">
            <w:pPr>
              <w:rPr>
                <w:b/>
              </w:rPr>
            </w:pPr>
            <w:r>
              <w:rPr>
                <w:b/>
              </w:rPr>
              <w:t>Problem und Lösungsidee</w:t>
            </w:r>
          </w:p>
        </w:tc>
        <w:tc>
          <w:tcPr>
            <w:tcW w:w="6802" w:type="dxa"/>
            <w:tcBorders>
              <w:top w:val="single" w:sz="4" w:space="0" w:color="auto"/>
            </w:tcBorders>
          </w:tcPr>
          <w:p w:rsidR="005C3C2F" w:rsidRDefault="005C3C2F">
            <w:pPr>
              <w:rPr>
                <w:i/>
              </w:rPr>
            </w:pPr>
            <w:r>
              <w:rPr>
                <w:i/>
              </w:rPr>
              <w:t xml:space="preserve">Beschreibung </w:t>
            </w:r>
            <w:r w:rsidR="0089177D">
              <w:rPr>
                <w:i/>
              </w:rPr>
              <w:t>D</w:t>
            </w:r>
            <w:r>
              <w:rPr>
                <w:i/>
              </w:rPr>
              <w:t>einer Idee und d</w:t>
            </w:r>
            <w:r w:rsidR="0089177D">
              <w:rPr>
                <w:i/>
              </w:rPr>
              <w:t>e</w:t>
            </w:r>
            <w:r>
              <w:rPr>
                <w:i/>
              </w:rPr>
              <w:t>s Problem</w:t>
            </w:r>
            <w:r w:rsidR="0089177D">
              <w:rPr>
                <w:i/>
              </w:rPr>
              <w:t>s</w:t>
            </w:r>
            <w:r>
              <w:rPr>
                <w:i/>
              </w:rPr>
              <w:t xml:space="preserve">, das </w:t>
            </w:r>
            <w:r w:rsidR="0089177D">
              <w:rPr>
                <w:i/>
              </w:rPr>
              <w:t>D</w:t>
            </w:r>
            <w:r w:rsidR="00531F28">
              <w:rPr>
                <w:i/>
              </w:rPr>
              <w:t xml:space="preserve">u </w:t>
            </w:r>
            <w:r>
              <w:rPr>
                <w:i/>
              </w:rPr>
              <w:t>lösen möchte</w:t>
            </w:r>
            <w:r w:rsidR="00531F28">
              <w:rPr>
                <w:i/>
              </w:rPr>
              <w:t>st</w:t>
            </w:r>
            <w:r>
              <w:rPr>
                <w:i/>
              </w:rPr>
              <w:t>.</w:t>
            </w:r>
          </w:p>
          <w:p w:rsidR="005C3C2F" w:rsidRPr="005C3C2F" w:rsidRDefault="005C3C2F"/>
          <w:p w:rsidR="005C3C2F" w:rsidRPr="005C3C2F" w:rsidRDefault="005C3C2F"/>
          <w:p w:rsidR="005C3C2F" w:rsidRDefault="005C3C2F"/>
          <w:p w:rsidR="005C3C2F" w:rsidRDefault="005C3C2F"/>
          <w:p w:rsidR="005C3C2F" w:rsidRPr="005C3C2F" w:rsidRDefault="005C3C2F"/>
          <w:p w:rsidR="005C3C2F" w:rsidRDefault="005C3C2F"/>
          <w:p w:rsidR="00337551" w:rsidRPr="005C3C2F" w:rsidRDefault="00337551"/>
          <w:p w:rsidR="005C3C2F" w:rsidRPr="005C3C2F" w:rsidRDefault="005C3C2F"/>
        </w:tc>
      </w:tr>
      <w:tr w:rsidR="005C3C2F" w:rsidTr="004E72F2">
        <w:tc>
          <w:tcPr>
            <w:tcW w:w="2260" w:type="dxa"/>
          </w:tcPr>
          <w:p w:rsidR="005C3C2F" w:rsidRPr="006176F8" w:rsidRDefault="005C3C2F">
            <w:pPr>
              <w:rPr>
                <w:b/>
              </w:rPr>
            </w:pPr>
            <w:r>
              <w:rPr>
                <w:b/>
              </w:rPr>
              <w:t>Impact und Potenzi</w:t>
            </w:r>
            <w:r w:rsidR="00531F28">
              <w:rPr>
                <w:b/>
              </w:rPr>
              <w:t>a</w:t>
            </w:r>
            <w:r>
              <w:rPr>
                <w:b/>
              </w:rPr>
              <w:t>l</w:t>
            </w:r>
          </w:p>
        </w:tc>
        <w:tc>
          <w:tcPr>
            <w:tcW w:w="6802" w:type="dxa"/>
          </w:tcPr>
          <w:p w:rsidR="005C3C2F" w:rsidRDefault="005C3C2F">
            <w:pPr>
              <w:rPr>
                <w:i/>
              </w:rPr>
            </w:pPr>
            <w:r>
              <w:rPr>
                <w:i/>
              </w:rPr>
              <w:t>Warum und für wen glaubst Du, dass Deine Lösungsidee wertvoll wäre?</w:t>
            </w:r>
          </w:p>
          <w:p w:rsidR="005C3C2F" w:rsidRPr="005C3C2F" w:rsidRDefault="005C3C2F"/>
          <w:p w:rsidR="005C3C2F" w:rsidRPr="005C3C2F" w:rsidRDefault="005C3C2F"/>
          <w:p w:rsidR="005C3C2F" w:rsidRPr="005C3C2F" w:rsidRDefault="005C3C2F"/>
          <w:p w:rsidR="005C3C2F" w:rsidRDefault="005C3C2F"/>
          <w:p w:rsidR="005C3C2F" w:rsidRDefault="005C3C2F"/>
          <w:p w:rsidR="00337551" w:rsidRDefault="00337551"/>
          <w:p w:rsidR="005C3C2F" w:rsidRPr="005C3C2F" w:rsidRDefault="005C3C2F"/>
          <w:p w:rsidR="005C3C2F" w:rsidRPr="005C3C2F" w:rsidRDefault="005C3C2F"/>
          <w:p w:rsidR="005C3C2F" w:rsidRPr="005C3C2F" w:rsidRDefault="005C3C2F"/>
        </w:tc>
      </w:tr>
      <w:tr w:rsidR="005C3C2F" w:rsidTr="004E72F2">
        <w:tc>
          <w:tcPr>
            <w:tcW w:w="2260" w:type="dxa"/>
          </w:tcPr>
          <w:p w:rsidR="005C3C2F" w:rsidRDefault="00337551">
            <w:pPr>
              <w:rPr>
                <w:b/>
              </w:rPr>
            </w:pPr>
            <w:r>
              <w:rPr>
                <w:b/>
              </w:rPr>
              <w:t>Ansatz der Lösungsidee</w:t>
            </w:r>
          </w:p>
        </w:tc>
        <w:tc>
          <w:tcPr>
            <w:tcW w:w="6802" w:type="dxa"/>
          </w:tcPr>
          <w:p w:rsidR="005C3C2F" w:rsidRDefault="00337551">
            <w:pPr>
              <w:rPr>
                <w:i/>
              </w:rPr>
            </w:pPr>
            <w:r>
              <w:rPr>
                <w:i/>
              </w:rPr>
              <w:t>Wo möchtest du deine Lösungsidee implementieren?</w:t>
            </w:r>
          </w:p>
          <w:p w:rsidR="00337551" w:rsidRDefault="00337551"/>
          <w:p w:rsidR="00337551" w:rsidRDefault="00337551"/>
          <w:p w:rsidR="00337551" w:rsidRDefault="00337551"/>
          <w:p w:rsidR="0002256E" w:rsidRDefault="0002256E"/>
          <w:p w:rsidR="00337551" w:rsidRDefault="00337551"/>
          <w:p w:rsidR="00337551" w:rsidRDefault="00337551"/>
          <w:p w:rsidR="00337551" w:rsidRDefault="00337551"/>
          <w:p w:rsidR="00337551" w:rsidRPr="00337551" w:rsidRDefault="00337551"/>
        </w:tc>
      </w:tr>
      <w:tr w:rsidR="005C3C2F" w:rsidTr="004E72F2">
        <w:tc>
          <w:tcPr>
            <w:tcW w:w="2260" w:type="dxa"/>
          </w:tcPr>
          <w:p w:rsidR="005C3C2F" w:rsidRDefault="004E72F2">
            <w:pPr>
              <w:rPr>
                <w:b/>
              </w:rPr>
            </w:pPr>
            <w:r>
              <w:rPr>
                <w:b/>
              </w:rPr>
              <w:t>Zustand der Idee</w:t>
            </w:r>
          </w:p>
        </w:tc>
        <w:tc>
          <w:tcPr>
            <w:tcW w:w="6802" w:type="dxa"/>
          </w:tcPr>
          <w:p w:rsidR="005C3C2F" w:rsidRDefault="0002256E">
            <w:pPr>
              <w:rPr>
                <w:i/>
              </w:rPr>
            </w:pPr>
            <w:r>
              <w:rPr>
                <w:i/>
              </w:rPr>
              <w:t>Wie weit ist Deine Idee?</w:t>
            </w:r>
          </w:p>
          <w:p w:rsidR="0002256E" w:rsidRDefault="0002256E"/>
          <w:p w:rsidR="0002256E" w:rsidRDefault="0002256E"/>
          <w:p w:rsidR="0002256E" w:rsidRDefault="0002256E"/>
          <w:p w:rsidR="0002256E" w:rsidRDefault="0002256E"/>
          <w:p w:rsidR="0002256E" w:rsidRDefault="0002256E"/>
          <w:p w:rsidR="0002256E" w:rsidRDefault="0002256E"/>
          <w:p w:rsidR="0002256E" w:rsidRDefault="0002256E"/>
          <w:p w:rsidR="0002256E" w:rsidRPr="0002256E" w:rsidRDefault="0002256E"/>
        </w:tc>
      </w:tr>
    </w:tbl>
    <w:p w:rsidR="006176F8" w:rsidRDefault="006176F8"/>
    <w:p w:rsidR="006176F8" w:rsidRDefault="0002256E">
      <w:r>
        <w:t xml:space="preserve">Du kannst auch eine Visualisierung </w:t>
      </w:r>
      <w:r w:rsidR="00DC1347">
        <w:t>an</w:t>
      </w:r>
      <w:r>
        <w:t xml:space="preserve"> diese</w:t>
      </w:r>
      <w:r w:rsidR="00531F28">
        <w:t>s</w:t>
      </w:r>
      <w:r>
        <w:t xml:space="preserve"> Formular</w:t>
      </w:r>
      <w:r w:rsidR="00DC1347">
        <w:t xml:space="preserve"> anhängen</w:t>
      </w:r>
      <w:r>
        <w:t xml:space="preserve">. </w:t>
      </w:r>
    </w:p>
    <w:sectPr w:rsidR="006176F8">
      <w:headerReference w:type="default" r:id="rId9"/>
      <w:footerReference w:type="default" r:id="rId10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F5C26" w:rsidRDefault="007F5C26" w:rsidP="006176F8">
      <w:pPr>
        <w:spacing w:after="0" w:line="240" w:lineRule="auto"/>
      </w:pPr>
      <w:r>
        <w:separator/>
      </w:r>
    </w:p>
  </w:endnote>
  <w:endnote w:type="continuationSeparator" w:id="0">
    <w:p w:rsidR="007F5C26" w:rsidRDefault="007F5C26" w:rsidP="006176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176F8" w:rsidRPr="006176F8" w:rsidRDefault="006176F8">
    <w:pPr>
      <w:pStyle w:val="Fuzeile"/>
      <w:rPr>
        <w:sz w:val="18"/>
      </w:rPr>
    </w:pPr>
    <w:r w:rsidRPr="006176F8">
      <w:t>Founders@unibw Inkubatorprogramm – Intrapreneurship Editi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F5C26" w:rsidRDefault="007F5C26" w:rsidP="006176F8">
      <w:pPr>
        <w:spacing w:after="0" w:line="240" w:lineRule="auto"/>
      </w:pPr>
      <w:r>
        <w:separator/>
      </w:r>
    </w:p>
  </w:footnote>
  <w:footnote w:type="continuationSeparator" w:id="0">
    <w:p w:rsidR="007F5C26" w:rsidRDefault="007F5C26" w:rsidP="006176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176F8" w:rsidRDefault="006176F8">
    <w:pPr>
      <w:pStyle w:val="Kopfzeile"/>
    </w:pPr>
    <w:r>
      <w:t>Bewerbungsformula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0C426A0"/>
    <w:multiLevelType w:val="hybridMultilevel"/>
    <w:tmpl w:val="ABDE0606"/>
    <w:lvl w:ilvl="0" w:tplc="70EEBAD2"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E92AE9"/>
    <w:multiLevelType w:val="hybridMultilevel"/>
    <w:tmpl w:val="C34252B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B54DCB"/>
    <w:multiLevelType w:val="hybridMultilevel"/>
    <w:tmpl w:val="50AA0580"/>
    <w:lvl w:ilvl="0" w:tplc="DDE42D9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ytTC3NLE0NzczMTJW0lEKTi0uzszPAykwrAUAU7V2bSwAAAA="/>
  </w:docVars>
  <w:rsids>
    <w:rsidRoot w:val="006176F8"/>
    <w:rsid w:val="0002256E"/>
    <w:rsid w:val="000C1ED6"/>
    <w:rsid w:val="00337551"/>
    <w:rsid w:val="00480E15"/>
    <w:rsid w:val="004E635B"/>
    <w:rsid w:val="004E72F2"/>
    <w:rsid w:val="00531F28"/>
    <w:rsid w:val="00577865"/>
    <w:rsid w:val="005C3C2F"/>
    <w:rsid w:val="006060C6"/>
    <w:rsid w:val="006176F8"/>
    <w:rsid w:val="007F5C26"/>
    <w:rsid w:val="0089177D"/>
    <w:rsid w:val="00914F6A"/>
    <w:rsid w:val="00BB72AB"/>
    <w:rsid w:val="00CF12DF"/>
    <w:rsid w:val="00D61227"/>
    <w:rsid w:val="00DC1347"/>
    <w:rsid w:val="00E1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E0441E"/>
  <w15:chartTrackingRefBased/>
  <w15:docId w15:val="{C0E83D4B-6847-41A0-B444-BECDAD464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6176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andardWeb">
    <w:name w:val="Normal (Web)"/>
    <w:basedOn w:val="Standard"/>
    <w:uiPriority w:val="99"/>
    <w:semiHidden/>
    <w:unhideWhenUsed/>
    <w:rsid w:val="006176F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de-DE"/>
    </w:rPr>
  </w:style>
  <w:style w:type="paragraph" w:styleId="Kopfzeile">
    <w:name w:val="header"/>
    <w:basedOn w:val="Standard"/>
    <w:link w:val="KopfzeileZchn"/>
    <w:uiPriority w:val="99"/>
    <w:unhideWhenUsed/>
    <w:rsid w:val="006176F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176F8"/>
  </w:style>
  <w:style w:type="paragraph" w:styleId="Fuzeile">
    <w:name w:val="footer"/>
    <w:basedOn w:val="Standard"/>
    <w:link w:val="FuzeileZchn"/>
    <w:uiPriority w:val="99"/>
    <w:unhideWhenUsed/>
    <w:rsid w:val="006176F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176F8"/>
  </w:style>
  <w:style w:type="character" w:styleId="Hyperlink">
    <w:name w:val="Hyperlink"/>
    <w:basedOn w:val="Absatz-Standardschriftart"/>
    <w:uiPriority w:val="99"/>
    <w:unhideWhenUsed/>
    <w:rsid w:val="006176F8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6176F8"/>
    <w:rPr>
      <w:color w:val="605E5C"/>
      <w:shd w:val="clear" w:color="auto" w:fill="E1DFDD"/>
    </w:rPr>
  </w:style>
  <w:style w:type="paragraph" w:styleId="Listenabsatz">
    <w:name w:val="List Paragraph"/>
    <w:basedOn w:val="Standard"/>
    <w:uiPriority w:val="34"/>
    <w:qFormat/>
    <w:rsid w:val="004E72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ounders@unibw.de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8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a Munoz Pertersen</dc:creator>
  <cp:keywords/>
  <dc:description/>
  <cp:lastModifiedBy>Nadine Chochoiek</cp:lastModifiedBy>
  <cp:revision>2</cp:revision>
  <dcterms:created xsi:type="dcterms:W3CDTF">2021-03-03T16:27:00Z</dcterms:created>
  <dcterms:modified xsi:type="dcterms:W3CDTF">2021-03-03T16:27:00Z</dcterms:modified>
</cp:coreProperties>
</file>